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886A0" w14:textId="772CFA0F" w:rsidR="00A94EE5" w:rsidRPr="00ED5B72" w:rsidRDefault="00590D9B">
      <w:pPr>
        <w:pStyle w:val="Name"/>
        <w:rPr>
          <w:rFonts w:ascii="Times New Roman" w:hAnsi="Times New Roman" w:cs="Times New Roman"/>
        </w:rPr>
      </w:pPr>
      <w:r w:rsidRPr="00ED5B72">
        <w:rPr>
          <w:rFonts w:ascii="Times New Roman" w:hAnsi="Times New Roman" w:cs="Times New Roman"/>
        </w:rPr>
        <w:t>CHarbel el helou</w:t>
      </w:r>
    </w:p>
    <w:p w14:paraId="3E867D78" w14:textId="7A68AF1A" w:rsidR="00BA18D1" w:rsidRPr="00ED5B72" w:rsidRDefault="00037EC8" w:rsidP="00867FCC">
      <w:pPr>
        <w:pStyle w:val="ContactInf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zzine/</w:t>
      </w:r>
      <w:r w:rsidR="00C34C9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outh </w:t>
      </w:r>
      <w:r w:rsidR="00C34C91"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>overnate</w:t>
      </w:r>
      <w:r w:rsidR="00434C4B">
        <w:rPr>
          <w:rFonts w:ascii="Times New Roman" w:hAnsi="Times New Roman" w:cs="Times New Roman"/>
        </w:rPr>
        <w:t xml:space="preserve">/Lebanon </w:t>
      </w:r>
      <w:r w:rsidR="00590D9B" w:rsidRPr="00ED5B72">
        <w:rPr>
          <w:rFonts w:ascii="Times New Roman" w:hAnsi="Times New Roman" w:cs="Times New Roman"/>
        </w:rPr>
        <w:t xml:space="preserve">| </w:t>
      </w:r>
      <w:r w:rsidR="00256F0B" w:rsidRPr="00ED5B72">
        <w:rPr>
          <w:rFonts w:ascii="Times New Roman" w:hAnsi="Times New Roman" w:cs="Times New Roman"/>
        </w:rPr>
        <w:t xml:space="preserve">+96176875677 | </w:t>
      </w:r>
      <w:hyperlink r:id="rId8" w:history="1">
        <w:r w:rsidR="00256F0B" w:rsidRPr="00ED5B72">
          <w:rPr>
            <w:rStyle w:val="Hyperlink"/>
            <w:rFonts w:ascii="Times New Roman" w:hAnsi="Times New Roman" w:cs="Times New Roman"/>
          </w:rPr>
          <w:t>charbeljosephhelou@gmail.com</w:t>
        </w:r>
      </w:hyperlink>
      <w:r w:rsidR="00256F0B" w:rsidRPr="00ED5B72">
        <w:rPr>
          <w:rFonts w:ascii="Times New Roman" w:hAnsi="Times New Roman" w:cs="Times New Roman"/>
        </w:rPr>
        <w:t xml:space="preserve"> </w:t>
      </w:r>
      <w:r w:rsidR="00253629">
        <w:rPr>
          <w:rFonts w:ascii="Times New Roman" w:hAnsi="Times New Roman" w:cs="Times New Roman"/>
        </w:rPr>
        <w:t xml:space="preserve">| </w:t>
      </w:r>
      <w:hyperlink r:id="rId9" w:history="1">
        <w:r w:rsidR="00253629" w:rsidRPr="00CC5049">
          <w:rPr>
            <w:rStyle w:val="Hyperlink"/>
            <w:rFonts w:ascii="Times New Roman" w:hAnsi="Times New Roman" w:cs="Times New Roman"/>
          </w:rPr>
          <w:t>cjh00001@students.aust.edu.lb</w:t>
        </w:r>
      </w:hyperlink>
      <w:r w:rsidR="00253629">
        <w:rPr>
          <w:rFonts w:ascii="Times New Roman" w:hAnsi="Times New Roman" w:cs="Times New Roman"/>
        </w:rPr>
        <w:t xml:space="preserve"> </w:t>
      </w:r>
      <w:r w:rsidR="00EE6B9B">
        <w:rPr>
          <w:rFonts w:ascii="Times New Roman" w:hAnsi="Times New Roman" w:cs="Times New Roman"/>
        </w:rPr>
        <w:t>|</w:t>
      </w:r>
    </w:p>
    <w:p w14:paraId="2C6E69E8" w14:textId="76F848AE" w:rsidR="004A6F39" w:rsidRPr="00ED5B72" w:rsidRDefault="00BA18D1" w:rsidP="008061DA">
      <w:pPr>
        <w:pStyle w:val="ContactInfo"/>
        <w:tabs>
          <w:tab w:val="left" w:pos="4620"/>
        </w:tabs>
        <w:rPr>
          <w:rFonts w:ascii="Times New Roman" w:hAnsi="Times New Roman" w:cs="Times New Roman"/>
        </w:rPr>
      </w:pPr>
      <w:r w:rsidRPr="00ED5B72">
        <w:rPr>
          <w:rFonts w:ascii="Times New Roman" w:hAnsi="Times New Roman" w:cs="Times New Roman"/>
        </w:rPr>
        <w:t>Date</w:t>
      </w:r>
      <w:r w:rsidR="00434C4B">
        <w:rPr>
          <w:rFonts w:ascii="Times New Roman" w:hAnsi="Times New Roman" w:cs="Times New Roman"/>
        </w:rPr>
        <w:t xml:space="preserve"> &amp; place </w:t>
      </w:r>
      <w:r w:rsidR="00633980" w:rsidRPr="00ED5B72">
        <w:rPr>
          <w:rFonts w:ascii="Times New Roman" w:hAnsi="Times New Roman" w:cs="Times New Roman"/>
        </w:rPr>
        <w:t xml:space="preserve">of birth: </w:t>
      </w:r>
      <w:r w:rsidR="004A6F39" w:rsidRPr="00ED5B72">
        <w:rPr>
          <w:rFonts w:ascii="Times New Roman" w:hAnsi="Times New Roman" w:cs="Times New Roman"/>
        </w:rPr>
        <w:t>15-1-1999</w:t>
      </w:r>
      <w:r w:rsidR="00434C4B">
        <w:rPr>
          <w:rFonts w:ascii="Times New Roman" w:hAnsi="Times New Roman" w:cs="Times New Roman"/>
        </w:rPr>
        <w:t xml:space="preserve"> Jezzine/south governate/Lebanon</w:t>
      </w:r>
    </w:p>
    <w:sdt>
      <w:sdtPr>
        <w:rPr>
          <w:rFonts w:ascii="Times New Roman" w:hAnsi="Times New Roman" w:cs="Times New Roman"/>
        </w:rPr>
        <w:id w:val="1728489637"/>
        <w:placeholder>
          <w:docPart w:val="0552F63A457B824E986A6AC33508B5C0"/>
        </w:placeholder>
        <w:temporary/>
        <w:showingPlcHdr/>
        <w15:appearance w15:val="hidden"/>
      </w:sdtPr>
      <w:sdtEndPr/>
      <w:sdtContent>
        <w:p w14:paraId="22E1A47A" w14:textId="77777777" w:rsidR="00A94EE5" w:rsidRPr="00ED5B72" w:rsidRDefault="004A0F3E">
          <w:pPr>
            <w:pStyle w:val="Heading1"/>
            <w:rPr>
              <w:rFonts w:ascii="Times New Roman" w:hAnsi="Times New Roman" w:cs="Times New Roman"/>
            </w:rPr>
          </w:pPr>
          <w:r w:rsidRPr="00ED5B72">
            <w:rPr>
              <w:rFonts w:ascii="Times New Roman" w:hAnsi="Times New Roman" w:cs="Times New Roman"/>
            </w:rPr>
            <w:t>Experience</w:t>
          </w:r>
        </w:p>
      </w:sdtContent>
    </w:sdt>
    <w:p w14:paraId="456FA2D4" w14:textId="7441F40E" w:rsidR="0085235C" w:rsidRPr="00A662EC" w:rsidRDefault="00933D40" w:rsidP="005A2807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GHAZY ABOU RACH</w:t>
      </w:r>
      <w:r w:rsidR="00C34C91" w:rsidRPr="00A662EC">
        <w:rPr>
          <w:rFonts w:ascii="Times New Roman" w:hAnsi="Times New Roman" w:cs="Times New Roman"/>
          <w:sz w:val="24"/>
          <w:szCs w:val="24"/>
        </w:rPr>
        <w:t>E</w:t>
      </w:r>
      <w:r w:rsidRPr="00A662EC">
        <w:rPr>
          <w:rFonts w:ascii="Times New Roman" w:hAnsi="Times New Roman" w:cs="Times New Roman"/>
          <w:sz w:val="24"/>
          <w:szCs w:val="24"/>
        </w:rPr>
        <w:t>D</w:t>
      </w:r>
      <w:r w:rsidR="00593A8D" w:rsidRPr="00A662EC">
        <w:rPr>
          <w:rFonts w:ascii="Times New Roman" w:hAnsi="Times New Roman" w:cs="Times New Roman"/>
          <w:sz w:val="24"/>
          <w:szCs w:val="24"/>
        </w:rPr>
        <w:t xml:space="preserve"> | </w:t>
      </w:r>
      <w:r w:rsidR="002242C0" w:rsidRPr="00A662EC">
        <w:rPr>
          <w:rFonts w:ascii="Times New Roman" w:hAnsi="Times New Roman" w:cs="Times New Roman"/>
          <w:sz w:val="24"/>
          <w:szCs w:val="24"/>
        </w:rPr>
        <w:t xml:space="preserve">+961 3 </w:t>
      </w:r>
      <w:r w:rsidR="00393F76" w:rsidRPr="00A662EC">
        <w:rPr>
          <w:rFonts w:ascii="Times New Roman" w:hAnsi="Times New Roman" w:cs="Times New Roman"/>
          <w:sz w:val="24"/>
          <w:szCs w:val="24"/>
        </w:rPr>
        <w:t xml:space="preserve">508109 </w:t>
      </w:r>
    </w:p>
    <w:p w14:paraId="66C675EE" w14:textId="77777777" w:rsidR="00A94EE5" w:rsidRPr="00A662EC" w:rsidRDefault="0085235C">
      <w:p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Company name: </w:t>
      </w:r>
      <w:r w:rsidR="00593A8D" w:rsidRPr="00A662EC">
        <w:rPr>
          <w:rFonts w:ascii="Times New Roman" w:hAnsi="Times New Roman" w:cs="Times New Roman"/>
          <w:b/>
          <w:bCs/>
          <w:sz w:val="28"/>
          <w:szCs w:val="28"/>
        </w:rPr>
        <w:t>BR Sound &amp; lighting</w:t>
      </w:r>
    </w:p>
    <w:p w14:paraId="66A72046" w14:textId="1B8D3A4B" w:rsidR="00A94EE5" w:rsidRPr="00A662EC" w:rsidRDefault="00933D40">
      <w:p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AUDIO ENGINEER</w:t>
      </w:r>
      <w:r w:rsidR="00033433" w:rsidRPr="00A662EC">
        <w:rPr>
          <w:rFonts w:ascii="Times New Roman" w:hAnsi="Times New Roman" w:cs="Times New Roman"/>
          <w:sz w:val="24"/>
          <w:szCs w:val="24"/>
        </w:rPr>
        <w:t>| 15-6-2010</w:t>
      </w:r>
      <w:r w:rsidR="00E154FF" w:rsidRPr="00A662EC">
        <w:rPr>
          <w:rFonts w:ascii="Times New Roman" w:hAnsi="Times New Roman" w:cs="Times New Roman"/>
          <w:sz w:val="24"/>
          <w:szCs w:val="24"/>
        </w:rPr>
        <w:t>_ 14-7-2019</w:t>
      </w:r>
    </w:p>
    <w:p w14:paraId="348DFE17" w14:textId="77777777" w:rsidR="00593A8D" w:rsidRPr="00A662EC" w:rsidRDefault="00593A8D" w:rsidP="00593A8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Wedding planning </w:t>
      </w:r>
    </w:p>
    <w:p w14:paraId="465977F8" w14:textId="77777777" w:rsidR="00593A8D" w:rsidRPr="00A662EC" w:rsidRDefault="00D72D6D" w:rsidP="00593A8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Sound equipment </w:t>
      </w:r>
    </w:p>
    <w:p w14:paraId="715C4719" w14:textId="524D648E" w:rsidR="00D72D6D" w:rsidRPr="00A662EC" w:rsidRDefault="00D72D6D" w:rsidP="00593A8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Interviewing</w:t>
      </w:r>
    </w:p>
    <w:p w14:paraId="7C207A65" w14:textId="77777777" w:rsidR="00F52D11" w:rsidRPr="00A662EC" w:rsidRDefault="00F52D11" w:rsidP="00593A8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Lighting setup</w:t>
      </w:r>
    </w:p>
    <w:p w14:paraId="2A3CBA14" w14:textId="77777777" w:rsidR="00C07F4E" w:rsidRPr="00A662EC" w:rsidRDefault="00F52D11" w:rsidP="00F52D1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Fireworks</w:t>
      </w:r>
    </w:p>
    <w:p w14:paraId="4E517BD2" w14:textId="77777777" w:rsidR="00C07F4E" w:rsidRPr="00A662EC" w:rsidRDefault="00C07F4E" w:rsidP="00F52D1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Data entry </w:t>
      </w:r>
    </w:p>
    <w:p w14:paraId="05A45119" w14:textId="526E5F4E" w:rsidR="00C07F4E" w:rsidRPr="00A662EC" w:rsidRDefault="00C07F4E" w:rsidP="00C07F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Teamwork</w:t>
      </w:r>
    </w:p>
    <w:p w14:paraId="4C75736E" w14:textId="077867E0" w:rsidR="005A2807" w:rsidRPr="00A662EC" w:rsidRDefault="00C07F4E" w:rsidP="00C34C9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Public relations</w:t>
      </w:r>
    </w:p>
    <w:p w14:paraId="3135B8FE" w14:textId="77777777" w:rsidR="00C34C91" w:rsidRPr="00A662EC" w:rsidRDefault="00C34C91" w:rsidP="00C34C91">
      <w:pPr>
        <w:rPr>
          <w:rFonts w:ascii="Times New Roman" w:hAnsi="Times New Roman" w:cs="Times New Roman"/>
          <w:sz w:val="24"/>
          <w:szCs w:val="24"/>
        </w:rPr>
      </w:pPr>
    </w:p>
    <w:p w14:paraId="4658E8F1" w14:textId="257A155E" w:rsidR="00FA4BFF" w:rsidRPr="00A662EC" w:rsidRDefault="00FA4BFF" w:rsidP="00FA4BFF">
      <w:pPr>
        <w:pStyle w:val="ListParagraph"/>
        <w:numPr>
          <w:ilvl w:val="0"/>
          <w:numId w:val="21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   BACHAR FADDOUL | +96176443212</w:t>
      </w:r>
    </w:p>
    <w:p w14:paraId="57926B39" w14:textId="47FF38E9" w:rsidR="00FA4BFF" w:rsidRPr="00A662EC" w:rsidRDefault="00FA4BFF" w:rsidP="00FA4BFF">
      <w:p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Company name: </w:t>
      </w:r>
      <w:r w:rsidRPr="00A662EC">
        <w:rPr>
          <w:rFonts w:ascii="Times New Roman" w:hAnsi="Times New Roman" w:cs="Times New Roman"/>
          <w:b/>
          <w:bCs/>
          <w:sz w:val="28"/>
          <w:szCs w:val="28"/>
        </w:rPr>
        <w:t>Faddoul electric</w:t>
      </w:r>
    </w:p>
    <w:p w14:paraId="25371B70" w14:textId="0028D9B5" w:rsidR="00FA4BFF" w:rsidRPr="00A662EC" w:rsidRDefault="00FA4BFF" w:rsidP="00FA4BFF">
      <w:p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Junior electrician | 17-8-2020</w:t>
      </w:r>
      <w:r w:rsidR="00CE2B18" w:rsidRPr="00A662EC">
        <w:rPr>
          <w:rFonts w:ascii="Times New Roman" w:hAnsi="Times New Roman" w:cs="Times New Roman"/>
          <w:sz w:val="24"/>
          <w:szCs w:val="24"/>
        </w:rPr>
        <w:t xml:space="preserve"> _ 4-10-2020</w:t>
      </w:r>
    </w:p>
    <w:p w14:paraId="221B79D2" w14:textId="60459C62" w:rsidR="00FA4BFF" w:rsidRPr="00A662EC" w:rsidRDefault="00FA4BFF" w:rsidP="00FA4BFF">
      <w:pPr>
        <w:pStyle w:val="ListParagraph"/>
        <w:numPr>
          <w:ilvl w:val="0"/>
          <w:numId w:val="14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Public relations </w:t>
      </w:r>
    </w:p>
    <w:p w14:paraId="698D5881" w14:textId="616E43F4" w:rsidR="00FA4BFF" w:rsidRPr="00A662EC" w:rsidRDefault="00FA4BFF" w:rsidP="00FA4BFF">
      <w:pPr>
        <w:pStyle w:val="ListParagraph"/>
        <w:numPr>
          <w:ilvl w:val="0"/>
          <w:numId w:val="14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Electric circuit</w:t>
      </w:r>
    </w:p>
    <w:p w14:paraId="5E31DF13" w14:textId="3707D505" w:rsidR="00FA4BFF" w:rsidRPr="00A662EC" w:rsidRDefault="00CE2B18" w:rsidP="00FA4BFF">
      <w:pPr>
        <w:pStyle w:val="ListParagraph"/>
        <w:numPr>
          <w:ilvl w:val="0"/>
          <w:numId w:val="14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Cable vision</w:t>
      </w:r>
      <w:r w:rsidR="00FA4BFF" w:rsidRPr="00A662EC">
        <w:rPr>
          <w:rFonts w:ascii="Times New Roman" w:hAnsi="Times New Roman" w:cs="Times New Roman"/>
          <w:sz w:val="24"/>
          <w:szCs w:val="24"/>
        </w:rPr>
        <w:t xml:space="preserve"> installation</w:t>
      </w:r>
    </w:p>
    <w:p w14:paraId="480D2ADD" w14:textId="03334DA9" w:rsidR="00FA4BFF" w:rsidRPr="00A662EC" w:rsidRDefault="00FA4BFF" w:rsidP="00FA4BFF">
      <w:pPr>
        <w:pStyle w:val="ListParagraph"/>
        <w:numPr>
          <w:ilvl w:val="0"/>
          <w:numId w:val="14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Camera maintenance</w:t>
      </w:r>
    </w:p>
    <w:p w14:paraId="6236F1C8" w14:textId="122B587D" w:rsidR="00FA4BFF" w:rsidRPr="00A662EC" w:rsidRDefault="00FA4BFF" w:rsidP="00FA4BFF">
      <w:pPr>
        <w:pStyle w:val="ListParagraph"/>
        <w:numPr>
          <w:ilvl w:val="0"/>
          <w:numId w:val="14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Map reading</w:t>
      </w:r>
    </w:p>
    <w:p w14:paraId="3CD53AB1" w14:textId="050F9DE1" w:rsidR="00FA4BFF" w:rsidRDefault="00FA4BFF" w:rsidP="00FA4BFF">
      <w:pPr>
        <w:pStyle w:val="ListParagraph"/>
        <w:numPr>
          <w:ilvl w:val="0"/>
          <w:numId w:val="14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Circuit assembly</w:t>
      </w:r>
    </w:p>
    <w:p w14:paraId="432866E0" w14:textId="77777777" w:rsidR="00A07CC0" w:rsidRDefault="00A07CC0" w:rsidP="00A07CC0">
      <w:pPr>
        <w:pStyle w:val="ListParagraph"/>
        <w:tabs>
          <w:tab w:val="left" w:pos="540"/>
        </w:tabs>
        <w:ind w:left="720"/>
        <w:rPr>
          <w:rFonts w:ascii="Times New Roman" w:hAnsi="Times New Roman" w:cs="Times New Roman"/>
          <w:sz w:val="24"/>
          <w:szCs w:val="24"/>
        </w:rPr>
      </w:pPr>
    </w:p>
    <w:p w14:paraId="7F26C08A" w14:textId="3741C5EA" w:rsidR="00A662EC" w:rsidRDefault="00A07CC0" w:rsidP="00A07CC0">
      <w:pPr>
        <w:pStyle w:val="ListParagraph"/>
        <w:numPr>
          <w:ilvl w:val="0"/>
          <w:numId w:val="21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JOSEPH HELOU | +96171782213</w:t>
      </w:r>
    </w:p>
    <w:p w14:paraId="71528044" w14:textId="36809221" w:rsidR="00A07CC0" w:rsidRDefault="00A07CC0" w:rsidP="00A07CC0">
      <w:p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ny name: Electric Jeep.</w:t>
      </w:r>
    </w:p>
    <w:p w14:paraId="7D72C75D" w14:textId="79A41E3F" w:rsidR="00A07CC0" w:rsidRDefault="00A07CC0" w:rsidP="00A07CC0">
      <w:p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time | January 2010- February 2019</w:t>
      </w:r>
    </w:p>
    <w:p w14:paraId="0F7A9399" w14:textId="0E50C8F8" w:rsidR="00A07CC0" w:rsidRDefault="00360699" w:rsidP="00A07CC0">
      <w:pPr>
        <w:pStyle w:val="ListParagraph"/>
        <w:numPr>
          <w:ilvl w:val="0"/>
          <w:numId w:val="22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relations</w:t>
      </w:r>
    </w:p>
    <w:p w14:paraId="4C3A7F20" w14:textId="140A0365" w:rsidR="00360699" w:rsidRDefault="00360699" w:rsidP="00A07CC0">
      <w:pPr>
        <w:pStyle w:val="ListParagraph"/>
        <w:numPr>
          <w:ilvl w:val="0"/>
          <w:numId w:val="22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 inspection</w:t>
      </w:r>
    </w:p>
    <w:p w14:paraId="6B8FEFC6" w14:textId="1E91BDBE" w:rsidR="00360699" w:rsidRDefault="00360699" w:rsidP="00360699">
      <w:pPr>
        <w:pStyle w:val="ListParagraph"/>
        <w:numPr>
          <w:ilvl w:val="0"/>
          <w:numId w:val="22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rical wiring</w:t>
      </w:r>
    </w:p>
    <w:p w14:paraId="5828EC47" w14:textId="64BE64C6" w:rsidR="00360699" w:rsidRPr="00360699" w:rsidRDefault="00360699" w:rsidP="00360699">
      <w:pPr>
        <w:pStyle w:val="ListParagraph"/>
        <w:numPr>
          <w:ilvl w:val="0"/>
          <w:numId w:val="22"/>
        </w:num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 music surround system assembly</w:t>
      </w:r>
    </w:p>
    <w:p w14:paraId="18A33451" w14:textId="77777777" w:rsidR="00A94EE5" w:rsidRPr="00ED5B72" w:rsidRDefault="00EF4A47">
      <w:pPr>
        <w:pStyle w:val="Heading1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720946933"/>
          <w:placeholder>
            <w:docPart w:val="66FA0F53597262499CB3070EA5082104"/>
          </w:placeholder>
          <w:temporary/>
          <w:showingPlcHdr/>
          <w15:appearance w15:val="hidden"/>
        </w:sdtPr>
        <w:sdtEndPr/>
        <w:sdtContent>
          <w:r w:rsidR="00593A8D" w:rsidRPr="00ED5B72">
            <w:rPr>
              <w:rFonts w:ascii="Times New Roman" w:hAnsi="Times New Roman" w:cs="Times New Roman"/>
            </w:rPr>
            <w:t>Education</w:t>
          </w:r>
        </w:sdtContent>
      </w:sdt>
    </w:p>
    <w:p w14:paraId="481AD5CD" w14:textId="7E034901" w:rsidR="00A24CD6" w:rsidRPr="00A662EC" w:rsidRDefault="00A24CD6">
      <w:pPr>
        <w:rPr>
          <w:rFonts w:ascii="Times New Roman" w:hAnsi="Times New Roman" w:cs="Times New Roman"/>
          <w:noProof/>
          <w:sz w:val="24"/>
          <w:szCs w:val="24"/>
        </w:rPr>
      </w:pPr>
      <w:r w:rsidRPr="00A662EC">
        <w:rPr>
          <w:rFonts w:ascii="Times New Roman" w:hAnsi="Times New Roman" w:cs="Times New Roman"/>
          <w:noProof/>
          <w:sz w:val="24"/>
          <w:szCs w:val="24"/>
        </w:rPr>
        <w:t>2017-2018</w:t>
      </w:r>
      <w:r w:rsidR="00160E5E" w:rsidRPr="00A662EC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Pr="00A662EC">
        <w:rPr>
          <w:rFonts w:ascii="Times New Roman" w:hAnsi="Times New Roman" w:cs="Times New Roman"/>
          <w:noProof/>
          <w:sz w:val="24"/>
          <w:szCs w:val="24"/>
        </w:rPr>
        <w:t xml:space="preserve"> Lebanese bac</w:t>
      </w:r>
      <w:r w:rsidR="00791507" w:rsidRPr="00A662EC">
        <w:rPr>
          <w:rFonts w:ascii="Times New Roman" w:hAnsi="Times New Roman" w:cs="Times New Roman"/>
          <w:noProof/>
          <w:sz w:val="24"/>
          <w:szCs w:val="24"/>
        </w:rPr>
        <w:t>h</w:t>
      </w:r>
      <w:r w:rsidR="00A662EC">
        <w:rPr>
          <w:rFonts w:ascii="Times New Roman" w:hAnsi="Times New Roman" w:cs="Times New Roman"/>
          <w:noProof/>
          <w:sz w:val="24"/>
          <w:szCs w:val="24"/>
        </w:rPr>
        <w:t>aloriat</w:t>
      </w:r>
      <w:r w:rsidRPr="00A662E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D235E" w:rsidRPr="00A662EC">
        <w:rPr>
          <w:rFonts w:ascii="Times New Roman" w:hAnsi="Times New Roman" w:cs="Times New Roman"/>
          <w:noProof/>
          <w:sz w:val="24"/>
          <w:szCs w:val="24"/>
        </w:rPr>
        <w:t xml:space="preserve">in economics&amp;sociology (SE) </w:t>
      </w:r>
      <w:r w:rsidR="006C5973" w:rsidRPr="00A662EC">
        <w:rPr>
          <w:rFonts w:ascii="Times New Roman" w:hAnsi="Times New Roman" w:cs="Times New Roman"/>
          <w:noProof/>
          <w:sz w:val="24"/>
          <w:szCs w:val="24"/>
        </w:rPr>
        <w:t xml:space="preserve">at </w:t>
      </w:r>
      <w:r w:rsidR="00EA05AB" w:rsidRPr="00A662EC">
        <w:rPr>
          <w:rFonts w:ascii="Times New Roman" w:hAnsi="Times New Roman" w:cs="Times New Roman"/>
          <w:noProof/>
          <w:sz w:val="24"/>
          <w:szCs w:val="24"/>
        </w:rPr>
        <w:t>J</w:t>
      </w:r>
      <w:r w:rsidR="006C5973" w:rsidRPr="00A662EC">
        <w:rPr>
          <w:rFonts w:ascii="Times New Roman" w:hAnsi="Times New Roman" w:cs="Times New Roman"/>
          <w:noProof/>
          <w:sz w:val="24"/>
          <w:szCs w:val="24"/>
        </w:rPr>
        <w:t xml:space="preserve">ezzine public high school. </w:t>
      </w:r>
    </w:p>
    <w:p w14:paraId="4888F329" w14:textId="5D7ACC36" w:rsidR="00A94EE5" w:rsidRPr="00A662EC" w:rsidRDefault="0091436B">
      <w:pPr>
        <w:rPr>
          <w:rFonts w:ascii="Times New Roman" w:hAnsi="Times New Roman" w:cs="Times New Roman"/>
          <w:noProof/>
          <w:sz w:val="24"/>
          <w:szCs w:val="24"/>
        </w:rPr>
      </w:pPr>
      <w:r w:rsidRPr="00A662EC">
        <w:rPr>
          <w:rFonts w:ascii="Times New Roman" w:hAnsi="Times New Roman" w:cs="Times New Roman"/>
          <w:noProof/>
          <w:sz w:val="24"/>
          <w:szCs w:val="24"/>
        </w:rPr>
        <w:t>2018-2019</w:t>
      </w:r>
      <w:r w:rsidR="00160E5E" w:rsidRPr="00A662EC">
        <w:rPr>
          <w:rFonts w:ascii="Times New Roman" w:hAnsi="Times New Roman" w:cs="Times New Roman"/>
          <w:noProof/>
          <w:sz w:val="24"/>
          <w:szCs w:val="24"/>
        </w:rPr>
        <w:t>:</w:t>
      </w:r>
      <w:r w:rsidRPr="00A662E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60E5E" w:rsidRPr="00A662E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662EC">
        <w:rPr>
          <w:rFonts w:ascii="Times New Roman" w:hAnsi="Times New Roman" w:cs="Times New Roman"/>
          <w:noProof/>
          <w:sz w:val="24"/>
          <w:szCs w:val="24"/>
        </w:rPr>
        <w:t xml:space="preserve">AUC Student at AUST </w:t>
      </w:r>
      <w:r w:rsidR="00791507" w:rsidRPr="00A662EC">
        <w:rPr>
          <w:rFonts w:ascii="Times New Roman" w:hAnsi="Times New Roman" w:cs="Times New Roman"/>
          <w:noProof/>
          <w:sz w:val="24"/>
          <w:szCs w:val="24"/>
        </w:rPr>
        <w:t>A</w:t>
      </w:r>
      <w:r w:rsidRPr="00A662EC">
        <w:rPr>
          <w:rFonts w:ascii="Times New Roman" w:hAnsi="Times New Roman" w:cs="Times New Roman"/>
          <w:noProof/>
          <w:sz w:val="24"/>
          <w:szCs w:val="24"/>
        </w:rPr>
        <w:t>chrafieh</w:t>
      </w:r>
      <w:r w:rsidR="00A32772" w:rsidRPr="00A662EC">
        <w:rPr>
          <w:rFonts w:ascii="Times New Roman" w:hAnsi="Times New Roman" w:cs="Times New Roman"/>
          <w:noProof/>
          <w:sz w:val="24"/>
          <w:szCs w:val="24"/>
        </w:rPr>
        <w:t xml:space="preserve"> GPA </w:t>
      </w:r>
      <w:r w:rsidR="00A24CD6" w:rsidRPr="00A662EC">
        <w:rPr>
          <w:rFonts w:ascii="Times New Roman" w:hAnsi="Times New Roman" w:cs="Times New Roman"/>
          <w:noProof/>
          <w:sz w:val="24"/>
          <w:szCs w:val="24"/>
        </w:rPr>
        <w:t>2.88</w:t>
      </w:r>
      <w:r w:rsidR="006C5973" w:rsidRPr="00A662EC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0AB852C6" w14:textId="490DEEE6" w:rsidR="005853F6" w:rsidRPr="00A662EC" w:rsidRDefault="0091436B" w:rsidP="00A07CC0">
      <w:pPr>
        <w:rPr>
          <w:rFonts w:ascii="Times New Roman" w:hAnsi="Times New Roman" w:cs="Times New Roman"/>
          <w:noProof/>
          <w:sz w:val="24"/>
          <w:szCs w:val="24"/>
        </w:rPr>
      </w:pPr>
      <w:r w:rsidRPr="00A662EC">
        <w:rPr>
          <w:rFonts w:ascii="Times New Roman" w:hAnsi="Times New Roman" w:cs="Times New Roman"/>
          <w:noProof/>
          <w:sz w:val="24"/>
          <w:szCs w:val="24"/>
        </w:rPr>
        <w:t>2019-</w:t>
      </w:r>
      <w:r w:rsidR="00791507" w:rsidRPr="00A662EC">
        <w:rPr>
          <w:rFonts w:ascii="Times New Roman" w:hAnsi="Times New Roman" w:cs="Times New Roman"/>
          <w:noProof/>
          <w:sz w:val="24"/>
          <w:szCs w:val="24"/>
        </w:rPr>
        <w:t>T</w:t>
      </w:r>
      <w:r w:rsidRPr="00A662EC">
        <w:rPr>
          <w:rFonts w:ascii="Times New Roman" w:hAnsi="Times New Roman" w:cs="Times New Roman"/>
          <w:noProof/>
          <w:sz w:val="24"/>
          <w:szCs w:val="24"/>
        </w:rPr>
        <w:t>oday</w:t>
      </w:r>
      <w:r w:rsidR="00160E5E" w:rsidRPr="00A662EC">
        <w:rPr>
          <w:rFonts w:ascii="Times New Roman" w:hAnsi="Times New Roman" w:cs="Times New Roman"/>
          <w:noProof/>
          <w:sz w:val="24"/>
          <w:szCs w:val="24"/>
        </w:rPr>
        <w:t>:</w:t>
      </w:r>
      <w:r w:rsidRPr="00A662E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91507" w:rsidRPr="00A662EC">
        <w:rPr>
          <w:rFonts w:ascii="Times New Roman" w:hAnsi="Times New Roman" w:cs="Times New Roman"/>
          <w:noProof/>
          <w:sz w:val="24"/>
          <w:szCs w:val="24"/>
        </w:rPr>
        <w:t>R</w:t>
      </w:r>
      <w:r w:rsidR="00A32772" w:rsidRPr="00A662EC">
        <w:rPr>
          <w:rFonts w:ascii="Times New Roman" w:hAnsi="Times New Roman" w:cs="Times New Roman"/>
          <w:noProof/>
          <w:sz w:val="24"/>
          <w:szCs w:val="24"/>
        </w:rPr>
        <w:t xml:space="preserve">adio &amp; television student at AUST </w:t>
      </w:r>
      <w:r w:rsidR="00791507" w:rsidRPr="00A662EC">
        <w:rPr>
          <w:rFonts w:ascii="Times New Roman" w:hAnsi="Times New Roman" w:cs="Times New Roman"/>
          <w:noProof/>
          <w:sz w:val="24"/>
          <w:szCs w:val="24"/>
        </w:rPr>
        <w:t>A</w:t>
      </w:r>
      <w:r w:rsidR="00A32772" w:rsidRPr="00A662EC">
        <w:rPr>
          <w:rFonts w:ascii="Times New Roman" w:hAnsi="Times New Roman" w:cs="Times New Roman"/>
          <w:noProof/>
          <w:sz w:val="24"/>
          <w:szCs w:val="24"/>
        </w:rPr>
        <w:t xml:space="preserve">chrafieh </w:t>
      </w:r>
      <w:r w:rsidR="00ED5B72" w:rsidRPr="00A662EC">
        <w:rPr>
          <w:rFonts w:ascii="Times New Roman" w:hAnsi="Times New Roman" w:cs="Times New Roman"/>
          <w:noProof/>
          <w:sz w:val="24"/>
          <w:szCs w:val="24"/>
        </w:rPr>
        <w:t>2</w:t>
      </w:r>
      <w:r w:rsidR="00A24CD6" w:rsidRPr="00A662EC">
        <w:rPr>
          <w:rFonts w:ascii="Times New Roman" w:hAnsi="Times New Roman" w:cs="Times New Roman"/>
          <w:noProof/>
          <w:sz w:val="24"/>
          <w:szCs w:val="24"/>
        </w:rPr>
        <w:t>.</w:t>
      </w:r>
      <w:r w:rsidR="00867FCC" w:rsidRPr="00A662EC">
        <w:rPr>
          <w:rFonts w:ascii="Times New Roman" w:hAnsi="Times New Roman" w:cs="Times New Roman"/>
          <w:noProof/>
          <w:sz w:val="24"/>
          <w:szCs w:val="24"/>
        </w:rPr>
        <w:t>8</w:t>
      </w:r>
      <w:r w:rsidR="00A07CC0">
        <w:rPr>
          <w:rFonts w:ascii="Times New Roman" w:hAnsi="Times New Roman" w:cs="Times New Roman"/>
          <w:noProof/>
          <w:sz w:val="24"/>
          <w:szCs w:val="24"/>
        </w:rPr>
        <w:t>8</w:t>
      </w:r>
      <w:r w:rsidR="00867FCC" w:rsidRPr="00A662EC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63E34675" w14:textId="4CAC95F5" w:rsidR="00160E5E" w:rsidRPr="00160E5E" w:rsidRDefault="00160E5E" w:rsidP="00160E5E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ILL</w:t>
      </w:r>
      <w:r w:rsidR="008061DA">
        <w:rPr>
          <w:rFonts w:ascii="Times New Roman" w:hAnsi="Times New Roman" w:cs="Times New Roman"/>
        </w:rPr>
        <w:t>S</w:t>
      </w:r>
    </w:p>
    <w:p w14:paraId="76C67445" w14:textId="503F8B24" w:rsidR="006E1609" w:rsidRPr="00A662EC" w:rsidRDefault="00ED5B72" w:rsidP="000B7920">
      <w:pPr>
        <w:pStyle w:val="ListBulle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u w:val="single"/>
        </w:rPr>
      </w:pPr>
      <w:r w:rsidRPr="00A662EC">
        <w:rPr>
          <w:rFonts w:ascii="Times New Roman" w:hAnsi="Times New Roman" w:cs="Times New Roman"/>
          <w:noProof/>
          <w:sz w:val="28"/>
          <w:szCs w:val="28"/>
          <w:u w:val="single"/>
        </w:rPr>
        <w:drawing>
          <wp:anchor distT="0" distB="0" distL="114300" distR="114300" simplePos="0" relativeHeight="251658240" behindDoc="0" locked="0" layoutInCell="1" allowOverlap="1" wp14:anchorId="30842740" wp14:editId="60645C0E">
            <wp:simplePos x="0" y="0"/>
            <wp:positionH relativeFrom="column">
              <wp:posOffset>3687445</wp:posOffset>
            </wp:positionH>
            <wp:positionV relativeFrom="paragraph">
              <wp:posOffset>276860</wp:posOffset>
            </wp:positionV>
            <wp:extent cx="238125" cy="238125"/>
            <wp:effectExtent l="0" t="0" r="9525" b="9525"/>
            <wp:wrapSquare wrapText="bothSides"/>
            <wp:docPr id="2" name="Picture 2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hlinkClick r:id="rId10"/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EF2" w:rsidRPr="00A662EC">
        <w:rPr>
          <w:rFonts w:ascii="Times New Roman" w:hAnsi="Times New Roman" w:cs="Times New Roman"/>
          <w:sz w:val="28"/>
          <w:szCs w:val="28"/>
          <w:u w:val="single"/>
        </w:rPr>
        <w:t>Computer skills:</w:t>
      </w:r>
    </w:p>
    <w:p w14:paraId="36677042" w14:textId="1A6BB796" w:rsidR="00D27078" w:rsidRPr="00A662EC" w:rsidRDefault="00EF4A47" w:rsidP="007B2329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hyperlink r:id="rId12" w:history="1">
        <w:r w:rsidR="00EA05AB" w:rsidRPr="00A662EC">
          <w:rPr>
            <w:rStyle w:val="Hyperlink"/>
            <w:rFonts w:ascii="Times New Roman" w:hAnsi="Times New Roman" w:cs="Times New Roman"/>
            <w:sz w:val="24"/>
            <w:szCs w:val="24"/>
          </w:rPr>
          <w:t>Microsoft PowerPoint MOS certified professional</w:t>
        </w:r>
      </w:hyperlink>
      <w:r w:rsidR="006E1609" w:rsidRPr="00A662EC">
        <w:rPr>
          <w:rFonts w:ascii="Times New Roman" w:hAnsi="Times New Roman" w:cs="Times New Roman"/>
          <w:sz w:val="24"/>
          <w:szCs w:val="24"/>
        </w:rPr>
        <w:t>.</w:t>
      </w:r>
      <w:r w:rsidR="00D27078" w:rsidRPr="00A662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4A61D4" w14:textId="316EB302" w:rsidR="00A96A78" w:rsidRPr="00A662EC" w:rsidRDefault="00434C4B" w:rsidP="00E56D1B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BEEE6FF" wp14:editId="27203FD0">
            <wp:simplePos x="0" y="0"/>
            <wp:positionH relativeFrom="column">
              <wp:posOffset>3686175</wp:posOffset>
            </wp:positionH>
            <wp:positionV relativeFrom="paragraph">
              <wp:posOffset>36830</wp:posOffset>
            </wp:positionV>
            <wp:extent cx="209550" cy="209550"/>
            <wp:effectExtent l="0" t="0" r="0" b="0"/>
            <wp:wrapTight wrapText="bothSides">
              <wp:wrapPolygon edited="0">
                <wp:start x="0" y="0"/>
                <wp:lineTo x="0" y="19636"/>
                <wp:lineTo x="19636" y="19636"/>
                <wp:lineTo x="19636" y="0"/>
                <wp:lineTo x="0" y="0"/>
              </wp:wrapPolygon>
            </wp:wrapTight>
            <wp:docPr id="3" name="Picture 3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13"/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hyperlink r:id="rId15" w:history="1">
        <w:r w:rsidR="00A76C1D" w:rsidRPr="00A662EC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A96A78" w:rsidRPr="00A662EC">
          <w:rPr>
            <w:rStyle w:val="Hyperlink"/>
            <w:rFonts w:ascii="Times New Roman" w:hAnsi="Times New Roman" w:cs="Times New Roman"/>
            <w:sz w:val="24"/>
            <w:szCs w:val="24"/>
          </w:rPr>
          <w:t>Microsoft word MOS certified professional</w:t>
        </w:r>
      </w:hyperlink>
      <w:r w:rsidR="00A96A78" w:rsidRPr="00A662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7F095D" w14:textId="7ED6326F" w:rsidR="005A2807" w:rsidRPr="00A662EC" w:rsidRDefault="00BF5C2C" w:rsidP="00867FCC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Microsoft </w:t>
      </w:r>
      <w:proofErr w:type="gramStart"/>
      <w:r w:rsidR="00867FCC" w:rsidRPr="00A662EC">
        <w:rPr>
          <w:rFonts w:ascii="Times New Roman" w:hAnsi="Times New Roman" w:cs="Times New Roman"/>
          <w:sz w:val="24"/>
          <w:szCs w:val="24"/>
        </w:rPr>
        <w:t>excel</w:t>
      </w:r>
      <w:proofErr w:type="gramEnd"/>
      <w:r w:rsidR="00434C4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20B1A3" w14:textId="5F8C2D67" w:rsidR="005A2807" w:rsidRPr="00A662EC" w:rsidRDefault="005A2807" w:rsidP="00A96A78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Adobe illustrator</w:t>
      </w:r>
    </w:p>
    <w:p w14:paraId="17812161" w14:textId="7A59BCF0" w:rsidR="005853F6" w:rsidRDefault="00A662EC" w:rsidP="00C34C91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SDC </w:t>
      </w:r>
      <w:r w:rsidR="005A2807" w:rsidRPr="00A662EC">
        <w:rPr>
          <w:rFonts w:ascii="Times New Roman" w:hAnsi="Times New Roman" w:cs="Times New Roman"/>
          <w:sz w:val="24"/>
          <w:szCs w:val="24"/>
        </w:rPr>
        <w:t>Video editor</w:t>
      </w:r>
    </w:p>
    <w:p w14:paraId="5FB243B0" w14:textId="77777777" w:rsidR="00434C4B" w:rsidRPr="00A662EC" w:rsidRDefault="00434C4B" w:rsidP="00434C4B">
      <w:pPr>
        <w:pStyle w:val="ListBullet"/>
        <w:numPr>
          <w:ilvl w:val="0"/>
          <w:numId w:val="0"/>
        </w:numPr>
        <w:ind w:left="720"/>
        <w:rPr>
          <w:rFonts w:ascii="Times New Roman" w:hAnsi="Times New Roman" w:cs="Times New Roman"/>
          <w:sz w:val="24"/>
          <w:szCs w:val="24"/>
        </w:rPr>
      </w:pPr>
    </w:p>
    <w:p w14:paraId="135BFA39" w14:textId="77777777" w:rsidR="00027A22" w:rsidRPr="00A662EC" w:rsidRDefault="004D641F" w:rsidP="000B7920">
      <w:pPr>
        <w:pStyle w:val="ListBulle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u w:val="single"/>
        </w:rPr>
      </w:pPr>
      <w:r w:rsidRPr="00A662EC">
        <w:rPr>
          <w:rFonts w:ascii="Times New Roman" w:hAnsi="Times New Roman" w:cs="Times New Roman"/>
          <w:sz w:val="28"/>
          <w:szCs w:val="28"/>
          <w:u w:val="single"/>
        </w:rPr>
        <w:t>Languages:</w:t>
      </w:r>
    </w:p>
    <w:tbl>
      <w:tblPr>
        <w:tblStyle w:val="PlainTable1"/>
        <w:tblW w:w="8524" w:type="dxa"/>
        <w:tblInd w:w="825" w:type="dxa"/>
        <w:tblLook w:val="04A0" w:firstRow="1" w:lastRow="0" w:firstColumn="1" w:lastColumn="0" w:noHBand="0" w:noVBand="1"/>
      </w:tblPr>
      <w:tblGrid>
        <w:gridCol w:w="2161"/>
        <w:gridCol w:w="2112"/>
        <w:gridCol w:w="2138"/>
        <w:gridCol w:w="2113"/>
      </w:tblGrid>
      <w:tr w:rsidR="00434C4B" w:rsidRPr="00A662EC" w14:paraId="5E306F66" w14:textId="26056527" w:rsidTr="00434C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7AC62C62" w14:textId="36B66584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</w:p>
        </w:tc>
        <w:tc>
          <w:tcPr>
            <w:tcW w:w="2112" w:type="dxa"/>
          </w:tcPr>
          <w:p w14:paraId="1FA1B2A1" w14:textId="23A91E0D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  <w:tc>
          <w:tcPr>
            <w:tcW w:w="2138" w:type="dxa"/>
          </w:tcPr>
          <w:p w14:paraId="194E7AD2" w14:textId="20F35B0E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Speaking</w:t>
            </w:r>
          </w:p>
        </w:tc>
        <w:tc>
          <w:tcPr>
            <w:tcW w:w="2113" w:type="dxa"/>
          </w:tcPr>
          <w:p w14:paraId="72CA83D5" w14:textId="28D0E195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</w:p>
        </w:tc>
      </w:tr>
      <w:tr w:rsidR="00434C4B" w:rsidRPr="00A662EC" w14:paraId="6A40AC90" w14:textId="66A6E5B1" w:rsidTr="00434C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032E80FD" w14:textId="0670D98C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Arabic</w:t>
            </w:r>
          </w:p>
        </w:tc>
        <w:tc>
          <w:tcPr>
            <w:tcW w:w="2112" w:type="dxa"/>
          </w:tcPr>
          <w:p w14:paraId="2A1710BA" w14:textId="24D45D62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Native</w:t>
            </w:r>
          </w:p>
        </w:tc>
        <w:tc>
          <w:tcPr>
            <w:tcW w:w="2138" w:type="dxa"/>
          </w:tcPr>
          <w:p w14:paraId="51E9667F" w14:textId="12C0B5D2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Native</w:t>
            </w:r>
          </w:p>
        </w:tc>
        <w:tc>
          <w:tcPr>
            <w:tcW w:w="2113" w:type="dxa"/>
          </w:tcPr>
          <w:p w14:paraId="020DE617" w14:textId="486961C3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native</w:t>
            </w:r>
          </w:p>
        </w:tc>
      </w:tr>
      <w:tr w:rsidR="00434C4B" w:rsidRPr="00A662EC" w14:paraId="14DDB199" w14:textId="7EBD4116" w:rsidTr="00434C4B">
        <w:trPr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4E28F099" w14:textId="318733F2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2112" w:type="dxa"/>
          </w:tcPr>
          <w:p w14:paraId="13A2F7B9" w14:textId="1BAB4CC5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Fluent</w:t>
            </w:r>
          </w:p>
        </w:tc>
        <w:tc>
          <w:tcPr>
            <w:tcW w:w="2138" w:type="dxa"/>
          </w:tcPr>
          <w:p w14:paraId="6E063B63" w14:textId="13198648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Fluent</w:t>
            </w:r>
          </w:p>
        </w:tc>
        <w:tc>
          <w:tcPr>
            <w:tcW w:w="2113" w:type="dxa"/>
          </w:tcPr>
          <w:p w14:paraId="0021343D" w14:textId="791F87AE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fluent</w:t>
            </w:r>
          </w:p>
        </w:tc>
      </w:tr>
      <w:tr w:rsidR="00434C4B" w:rsidRPr="00A662EC" w14:paraId="631B244A" w14:textId="170227B9" w:rsidTr="00434C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17F2FF38" w14:textId="0C3B0E63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rench</w:t>
            </w:r>
          </w:p>
        </w:tc>
        <w:tc>
          <w:tcPr>
            <w:tcW w:w="2112" w:type="dxa"/>
          </w:tcPr>
          <w:p w14:paraId="6035D7DF" w14:textId="12E321CF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Fluent</w:t>
            </w:r>
          </w:p>
        </w:tc>
        <w:tc>
          <w:tcPr>
            <w:tcW w:w="2138" w:type="dxa"/>
          </w:tcPr>
          <w:p w14:paraId="0CA771D1" w14:textId="4321F5C5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Fluent</w:t>
            </w:r>
          </w:p>
        </w:tc>
        <w:tc>
          <w:tcPr>
            <w:tcW w:w="2113" w:type="dxa"/>
          </w:tcPr>
          <w:p w14:paraId="0EC628E2" w14:textId="52759E8D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62EC">
              <w:rPr>
                <w:rFonts w:ascii="Times New Roman" w:hAnsi="Times New Roman" w:cs="Times New Roman"/>
                <w:sz w:val="24"/>
                <w:szCs w:val="24"/>
              </w:rPr>
              <w:t>fluent</w:t>
            </w:r>
          </w:p>
        </w:tc>
      </w:tr>
      <w:tr w:rsidR="00434C4B" w:rsidRPr="00A662EC" w14:paraId="7AFDBC27" w14:textId="3A933826" w:rsidTr="00434C4B">
        <w:trPr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5F39EF4F" w14:textId="09FBD0DB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rman </w:t>
            </w:r>
          </w:p>
        </w:tc>
        <w:tc>
          <w:tcPr>
            <w:tcW w:w="2112" w:type="dxa"/>
          </w:tcPr>
          <w:p w14:paraId="4C9E8317" w14:textId="1F4BA2CD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ginner</w:t>
            </w:r>
          </w:p>
        </w:tc>
        <w:tc>
          <w:tcPr>
            <w:tcW w:w="2138" w:type="dxa"/>
          </w:tcPr>
          <w:p w14:paraId="7817D794" w14:textId="33598700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ginner</w:t>
            </w:r>
          </w:p>
        </w:tc>
        <w:tc>
          <w:tcPr>
            <w:tcW w:w="2113" w:type="dxa"/>
          </w:tcPr>
          <w:p w14:paraId="45B63AE2" w14:textId="7A48DAAC" w:rsidR="00434C4B" w:rsidRPr="00A662EC" w:rsidRDefault="00434C4B" w:rsidP="00027A22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ginner</w:t>
            </w:r>
          </w:p>
        </w:tc>
      </w:tr>
    </w:tbl>
    <w:p w14:paraId="5C44E477" w14:textId="54DBA48F" w:rsidR="000B7920" w:rsidRDefault="004D641F" w:rsidP="00027A22">
      <w:pPr>
        <w:pStyle w:val="ListBullet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44D1D4" w14:textId="77777777" w:rsidR="00434C4B" w:rsidRPr="00A662EC" w:rsidRDefault="00434C4B" w:rsidP="00027A22">
      <w:pPr>
        <w:pStyle w:val="ListBullet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</w:p>
    <w:p w14:paraId="024FE243" w14:textId="7DAE15B3" w:rsidR="00253629" w:rsidRPr="00A662EC" w:rsidRDefault="00867FCC" w:rsidP="00253629">
      <w:pPr>
        <w:pStyle w:val="ListBulle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u w:val="single"/>
        </w:rPr>
      </w:pPr>
      <w:r w:rsidRPr="00A662EC">
        <w:rPr>
          <w:rFonts w:ascii="Times New Roman" w:hAnsi="Times New Roman" w:cs="Times New Roman"/>
          <w:sz w:val="28"/>
          <w:szCs w:val="28"/>
          <w:u w:val="single"/>
        </w:rPr>
        <w:t>other</w:t>
      </w:r>
      <w:r w:rsidR="00253629" w:rsidRPr="00A662EC">
        <w:rPr>
          <w:rFonts w:ascii="Times New Roman" w:hAnsi="Times New Roman" w:cs="Times New Roman"/>
          <w:sz w:val="28"/>
          <w:szCs w:val="28"/>
          <w:u w:val="single"/>
        </w:rPr>
        <w:t xml:space="preserve"> skills:</w:t>
      </w:r>
    </w:p>
    <w:p w14:paraId="6594092F" w14:textId="52BD2E76" w:rsidR="00253629" w:rsidRPr="00A662EC" w:rsidRDefault="00253629" w:rsidP="00253629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Boddy language</w:t>
      </w:r>
    </w:p>
    <w:p w14:paraId="1F77D6D2" w14:textId="7847AE7C" w:rsidR="00884A6A" w:rsidRPr="00A662EC" w:rsidRDefault="00253629" w:rsidP="00C84B5A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Public speaking</w:t>
      </w:r>
    </w:p>
    <w:p w14:paraId="30C4E390" w14:textId="1A835DD4" w:rsidR="003554F2" w:rsidRPr="00A662EC" w:rsidRDefault="00884A6A" w:rsidP="00C07F4E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 Medical </w:t>
      </w:r>
      <w:r w:rsidR="00C07F4E" w:rsidRPr="00A662EC">
        <w:rPr>
          <w:rFonts w:ascii="Times New Roman" w:hAnsi="Times New Roman" w:cs="Times New Roman"/>
          <w:sz w:val="24"/>
          <w:szCs w:val="24"/>
        </w:rPr>
        <w:t>first responder skills</w:t>
      </w:r>
    </w:p>
    <w:p w14:paraId="3CB353C6" w14:textId="38260C95" w:rsidR="00867FCC" w:rsidRPr="00A662EC" w:rsidRDefault="00867FCC" w:rsidP="00C07F4E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Photography</w:t>
      </w:r>
    </w:p>
    <w:p w14:paraId="5069DC57" w14:textId="24F94BD7" w:rsidR="00867FCC" w:rsidRPr="00A662EC" w:rsidRDefault="00867FCC" w:rsidP="00C07F4E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Videography</w:t>
      </w:r>
    </w:p>
    <w:p w14:paraId="481C019A" w14:textId="7E178B9A" w:rsidR="00867FCC" w:rsidRPr="00A662EC" w:rsidRDefault="00867FCC" w:rsidP="00867FCC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Audio editing</w:t>
      </w:r>
      <w:r w:rsidR="00B1021B" w:rsidRPr="00A662EC">
        <w:rPr>
          <w:rFonts w:ascii="Times New Roman" w:hAnsi="Times New Roman" w:cs="Times New Roman"/>
          <w:sz w:val="24"/>
          <w:szCs w:val="24"/>
        </w:rPr>
        <w:t xml:space="preserve"> and specialist</w:t>
      </w:r>
    </w:p>
    <w:p w14:paraId="685381FD" w14:textId="346FA77C" w:rsidR="00A662EC" w:rsidRPr="00A662EC" w:rsidRDefault="00A662EC" w:rsidP="00867FCC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Beginner video editor</w:t>
      </w:r>
    </w:p>
    <w:p w14:paraId="3A78FF70" w14:textId="2A897622" w:rsidR="00A662EC" w:rsidRPr="00A662EC" w:rsidRDefault="00A662EC" w:rsidP="00867FCC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News gathering and reporting</w:t>
      </w:r>
    </w:p>
    <w:p w14:paraId="55DE55DD" w14:textId="77777777" w:rsidR="00B1021B" w:rsidRPr="00A662EC" w:rsidRDefault="00867FCC" w:rsidP="00B1021B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Script writing</w:t>
      </w:r>
    </w:p>
    <w:p w14:paraId="164A3D05" w14:textId="5D776269" w:rsidR="00434C4B" w:rsidRDefault="00867FCC" w:rsidP="00B1021B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shot list</w:t>
      </w:r>
      <w:r w:rsidR="00434C4B">
        <w:rPr>
          <w:rFonts w:ascii="Times New Roman" w:hAnsi="Times New Roman" w:cs="Times New Roman"/>
          <w:sz w:val="24"/>
          <w:szCs w:val="24"/>
        </w:rPr>
        <w:t xml:space="preserve"> setup</w:t>
      </w:r>
    </w:p>
    <w:p w14:paraId="48073BAC" w14:textId="4A14901A" w:rsidR="0044323A" w:rsidRDefault="0044323A" w:rsidP="00B1021B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ng</w:t>
      </w:r>
    </w:p>
    <w:p w14:paraId="2F46F0F5" w14:textId="30325742" w:rsidR="00B1021B" w:rsidRPr="00A662EC" w:rsidRDefault="00B1021B" w:rsidP="00434C4B">
      <w:pPr>
        <w:pStyle w:val="ListBullet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475B32" w14:textId="1906F205" w:rsidR="00B1021B" w:rsidRPr="00A662EC" w:rsidRDefault="00B1021B" w:rsidP="00B1021B">
      <w:pPr>
        <w:pStyle w:val="ListBulle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u w:val="single"/>
        </w:rPr>
      </w:pPr>
      <w:r w:rsidRPr="00A662EC">
        <w:rPr>
          <w:rFonts w:ascii="Times New Roman" w:hAnsi="Times New Roman" w:cs="Times New Roman"/>
          <w:sz w:val="28"/>
          <w:szCs w:val="28"/>
          <w:u w:val="single"/>
        </w:rPr>
        <w:t>Personal accomplishments:</w:t>
      </w:r>
    </w:p>
    <w:p w14:paraId="02825E04" w14:textId="77777777" w:rsidR="00B1021B" w:rsidRPr="00A662EC" w:rsidRDefault="00B1021B" w:rsidP="00B1021B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2014-2016 Lebanese red cross youth department.</w:t>
      </w:r>
    </w:p>
    <w:p w14:paraId="5E5D728D" w14:textId="77777777" w:rsidR="00B1021B" w:rsidRPr="00A662EC" w:rsidRDefault="00B1021B" w:rsidP="00B1021B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2015-2018 Lebanese red cross EMS department.</w:t>
      </w:r>
    </w:p>
    <w:p w14:paraId="420086C8" w14:textId="77777777" w:rsidR="00B1021B" w:rsidRPr="00A662EC" w:rsidRDefault="00B1021B" w:rsidP="00B1021B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2019-2020 back bartender at “Joe’s Bar”.</w:t>
      </w:r>
    </w:p>
    <w:p w14:paraId="293F854B" w14:textId="7A65FEF4" w:rsidR="00B1021B" w:rsidRPr="00A662EC" w:rsidRDefault="00B1021B" w:rsidP="00B1021B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2020 Jezzine municipality police volunteer (night shift)” during the</w:t>
      </w:r>
      <w:r w:rsidR="00A662EC" w:rsidRPr="00A662EC">
        <w:rPr>
          <w:rFonts w:ascii="Times New Roman" w:hAnsi="Times New Roman" w:cs="Times New Roman"/>
          <w:sz w:val="24"/>
          <w:szCs w:val="24"/>
        </w:rPr>
        <w:t xml:space="preserve"> start of</w:t>
      </w:r>
      <w:r w:rsidRPr="00A662EC">
        <w:rPr>
          <w:rFonts w:ascii="Times New Roman" w:hAnsi="Times New Roman" w:cs="Times New Roman"/>
          <w:sz w:val="24"/>
          <w:szCs w:val="24"/>
        </w:rPr>
        <w:t xml:space="preserve"> COVID pandemic”</w:t>
      </w:r>
    </w:p>
    <w:p w14:paraId="7889FD9E" w14:textId="79E5BD7C" w:rsidR="00172E4B" w:rsidRDefault="00B1021B" w:rsidP="00A662EC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662EC">
        <w:rPr>
          <w:rFonts w:ascii="Times New Roman" w:hAnsi="Times New Roman" w:cs="Times New Roman"/>
          <w:sz w:val="24"/>
          <w:szCs w:val="24"/>
        </w:rPr>
        <w:t>2020 part-time bartender at “Trillionaire” “Jezzine”.</w:t>
      </w:r>
    </w:p>
    <w:p w14:paraId="28087424" w14:textId="045DFD2D" w:rsidR="00A07CC0" w:rsidRPr="00A07CC0" w:rsidRDefault="00A07CC0" w:rsidP="00A07CC0">
      <w:pPr>
        <w:pStyle w:val="ListBulle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1 PR. For “Fransheska 1961”/ Hamra str. </w:t>
      </w:r>
    </w:p>
    <w:sectPr w:rsidR="00A07CC0" w:rsidRPr="00A07CC0" w:rsidSect="00EE6B9B">
      <w:headerReference w:type="default" r:id="rId16"/>
      <w:footerReference w:type="default" r:id="rId17"/>
      <w:headerReference w:type="first" r:id="rId18"/>
      <w:pgSz w:w="12240" w:h="15840" w:code="1"/>
      <w:pgMar w:top="1298" w:right="1366" w:bottom="1440" w:left="1366" w:header="720" w:footer="10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DD675" w14:textId="77777777" w:rsidR="00EF4A47" w:rsidRDefault="00EF4A47">
      <w:r>
        <w:separator/>
      </w:r>
    </w:p>
  </w:endnote>
  <w:endnote w:type="continuationSeparator" w:id="0">
    <w:p w14:paraId="19524259" w14:textId="77777777" w:rsidR="00EF4A47" w:rsidRDefault="00EF4A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41158" w14:textId="77777777" w:rsidR="00A94EE5" w:rsidRDefault="004A0F3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6FFCD" w14:textId="77777777" w:rsidR="00EF4A47" w:rsidRDefault="00EF4A47">
      <w:r>
        <w:separator/>
      </w:r>
    </w:p>
  </w:footnote>
  <w:footnote w:type="continuationSeparator" w:id="0">
    <w:p w14:paraId="7DF00563" w14:textId="77777777" w:rsidR="00EF4A47" w:rsidRDefault="00EF4A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2ED67" w14:textId="77777777" w:rsidR="00A94EE5" w:rsidRDefault="004A0F3E">
    <w:r w:rsidRPr="00C84B5A">
      <w:rPr>
        <w:noProof/>
        <w:color w:val="072B62" w:themeColor="background2" w:themeShade="40"/>
        <w:lang w:eastAsia="en-US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1298F23B" wp14:editId="51A57D2A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1270" b="571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35AAC936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B8FE3" w14:textId="22BCFD40" w:rsidR="00A94EE5" w:rsidRDefault="004A0F3E"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7643EA3" wp14:editId="1BC3BD6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599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459ECA" w14:textId="77777777" w:rsidR="00A94EE5" w:rsidRDefault="00A94EE5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7643EA3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yZKQ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" path="m,l7315200,r,9601200l,9601200,,xm190488,190488r,9220224l7124712,9410712r,-9220224l190488,190488xe" fillcolor="#4a66ac [3204]" stroked="f" strokeweight="1.52778mm">
                <v:stroke linestyle="thickThin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5;top:4286;width:3582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3F459ECA" w14:textId="77777777" w:rsidR="00A94EE5" w:rsidRDefault="00A94EE5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F2ECB"/>
    <w:multiLevelType w:val="hybridMultilevel"/>
    <w:tmpl w:val="AA90C536"/>
    <w:lvl w:ilvl="0" w:tplc="AB10F0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E803FF8"/>
    <w:multiLevelType w:val="hybridMultilevel"/>
    <w:tmpl w:val="7952B4AC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422E6"/>
    <w:multiLevelType w:val="hybridMultilevel"/>
    <w:tmpl w:val="07280544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795FB5"/>
    <w:multiLevelType w:val="hybridMultilevel"/>
    <w:tmpl w:val="E92E1DFC"/>
    <w:lvl w:ilvl="0" w:tplc="FFFFFFFF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82853AB"/>
    <w:multiLevelType w:val="hybridMultilevel"/>
    <w:tmpl w:val="F8986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1F7AE6"/>
    <w:multiLevelType w:val="hybridMultilevel"/>
    <w:tmpl w:val="1FA0BCE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4A7ABE"/>
    <w:multiLevelType w:val="hybridMultilevel"/>
    <w:tmpl w:val="C0A28D04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B154AA"/>
    <w:multiLevelType w:val="hybridMultilevel"/>
    <w:tmpl w:val="D8F251BC"/>
    <w:lvl w:ilvl="0" w:tplc="78C002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4A66AC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65D0F"/>
    <w:multiLevelType w:val="hybridMultilevel"/>
    <w:tmpl w:val="9BD0247A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9"/>
  </w:num>
  <w:num w:numId="3">
    <w:abstractNumId w:val="11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13"/>
  </w:num>
  <w:num w:numId="15">
    <w:abstractNumId w:val="17"/>
  </w:num>
  <w:num w:numId="16">
    <w:abstractNumId w:val="12"/>
  </w:num>
  <w:num w:numId="17">
    <w:abstractNumId w:val="14"/>
  </w:num>
  <w:num w:numId="18">
    <w:abstractNumId w:val="21"/>
  </w:num>
  <w:num w:numId="19">
    <w:abstractNumId w:val="16"/>
  </w:num>
  <w:num w:numId="20">
    <w:abstractNumId w:val="10"/>
  </w:num>
  <w:num w:numId="21">
    <w:abstractNumId w:val="18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proofState w:spelling="clean" w:grammar="clean"/>
  <w:attachedTemplate r:id="rId1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tDQxNTYxNTG0MDZU0lEKTi0uzszPAykwNKwFAEvp0PAtAAAA"/>
  </w:docVars>
  <w:rsids>
    <w:rsidRoot w:val="00590D9B"/>
    <w:rsid w:val="00022332"/>
    <w:rsid w:val="00027A22"/>
    <w:rsid w:val="00033433"/>
    <w:rsid w:val="00037EC8"/>
    <w:rsid w:val="00050043"/>
    <w:rsid w:val="000B7920"/>
    <w:rsid w:val="000D7769"/>
    <w:rsid w:val="00105BB7"/>
    <w:rsid w:val="00150D17"/>
    <w:rsid w:val="00160E5E"/>
    <w:rsid w:val="00172E4B"/>
    <w:rsid w:val="001C33C4"/>
    <w:rsid w:val="002242C0"/>
    <w:rsid w:val="00253629"/>
    <w:rsid w:val="00256F0B"/>
    <w:rsid w:val="00275F35"/>
    <w:rsid w:val="0028554F"/>
    <w:rsid w:val="002B2038"/>
    <w:rsid w:val="00350A72"/>
    <w:rsid w:val="003554F2"/>
    <w:rsid w:val="00360699"/>
    <w:rsid w:val="00393F76"/>
    <w:rsid w:val="003973C7"/>
    <w:rsid w:val="003E4132"/>
    <w:rsid w:val="00434C4B"/>
    <w:rsid w:val="0044323A"/>
    <w:rsid w:val="00461D7E"/>
    <w:rsid w:val="0046515E"/>
    <w:rsid w:val="00494EF2"/>
    <w:rsid w:val="004979DC"/>
    <w:rsid w:val="004A0F3E"/>
    <w:rsid w:val="004A6F39"/>
    <w:rsid w:val="004D641F"/>
    <w:rsid w:val="004F0245"/>
    <w:rsid w:val="00500A83"/>
    <w:rsid w:val="005106C0"/>
    <w:rsid w:val="00581FE3"/>
    <w:rsid w:val="005853F6"/>
    <w:rsid w:val="00590D9B"/>
    <w:rsid w:val="00593A8D"/>
    <w:rsid w:val="005A2807"/>
    <w:rsid w:val="005D5F6C"/>
    <w:rsid w:val="00626385"/>
    <w:rsid w:val="00627C5B"/>
    <w:rsid w:val="00633980"/>
    <w:rsid w:val="006C5973"/>
    <w:rsid w:val="006D235E"/>
    <w:rsid w:val="006E1609"/>
    <w:rsid w:val="0070335A"/>
    <w:rsid w:val="00717585"/>
    <w:rsid w:val="0078355D"/>
    <w:rsid w:val="00791507"/>
    <w:rsid w:val="007B62E3"/>
    <w:rsid w:val="007C6A7B"/>
    <w:rsid w:val="008017F5"/>
    <w:rsid w:val="008061DA"/>
    <w:rsid w:val="00815E60"/>
    <w:rsid w:val="00835FAA"/>
    <w:rsid w:val="0085235C"/>
    <w:rsid w:val="008609C0"/>
    <w:rsid w:val="00867FCC"/>
    <w:rsid w:val="00884A6A"/>
    <w:rsid w:val="008C255F"/>
    <w:rsid w:val="0091436B"/>
    <w:rsid w:val="00933D40"/>
    <w:rsid w:val="00960018"/>
    <w:rsid w:val="00962CBC"/>
    <w:rsid w:val="00A07CC0"/>
    <w:rsid w:val="00A24CD6"/>
    <w:rsid w:val="00A30DF2"/>
    <w:rsid w:val="00A32772"/>
    <w:rsid w:val="00A662EC"/>
    <w:rsid w:val="00A76C1D"/>
    <w:rsid w:val="00A94EE5"/>
    <w:rsid w:val="00A96A78"/>
    <w:rsid w:val="00AE7D04"/>
    <w:rsid w:val="00B1021B"/>
    <w:rsid w:val="00B86DD8"/>
    <w:rsid w:val="00B96AE0"/>
    <w:rsid w:val="00BA18D1"/>
    <w:rsid w:val="00BA28DF"/>
    <w:rsid w:val="00BF5C2C"/>
    <w:rsid w:val="00C076F7"/>
    <w:rsid w:val="00C07F4E"/>
    <w:rsid w:val="00C266EB"/>
    <w:rsid w:val="00C34C91"/>
    <w:rsid w:val="00C84B5A"/>
    <w:rsid w:val="00CC16B4"/>
    <w:rsid w:val="00CE2B18"/>
    <w:rsid w:val="00D27078"/>
    <w:rsid w:val="00D3792E"/>
    <w:rsid w:val="00D72D6D"/>
    <w:rsid w:val="00D851EE"/>
    <w:rsid w:val="00E154FF"/>
    <w:rsid w:val="00E4737D"/>
    <w:rsid w:val="00E622B7"/>
    <w:rsid w:val="00E96B75"/>
    <w:rsid w:val="00EA05AB"/>
    <w:rsid w:val="00ED5B72"/>
    <w:rsid w:val="00EE6B9B"/>
    <w:rsid w:val="00EF07E3"/>
    <w:rsid w:val="00EF4A47"/>
    <w:rsid w:val="00F46CEF"/>
    <w:rsid w:val="00F52D11"/>
    <w:rsid w:val="00FA4BFF"/>
    <w:rsid w:val="00FE0AD8"/>
    <w:rsid w:val="00FF0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415364"/>
  <w15:chartTrackingRefBased/>
  <w15:docId w15:val="{5FB0BAA9-974E-DB43-8803-E58716417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7F7F7F" w:themeColor="text1" w:themeTint="80"/>
        <w:lang w:val="en-US" w:eastAsia="ja-JP" w:bidi="ar-SA"/>
      </w:rPr>
    </w:rPrDefault>
    <w:pPrDefault>
      <w:pPr>
        <w:spacing w:after="18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 w:line="240" w:lineRule="auto"/>
      <w:outlineLvl w:val="0"/>
    </w:pPr>
    <w:rPr>
      <w:rFonts w:asciiTheme="majorHAnsi" w:eastAsiaTheme="majorEastAsia" w:hAnsiTheme="majorHAnsi" w:cstheme="majorBidi"/>
      <w:b/>
      <w:caps/>
      <w:color w:val="242852" w:themeColor="text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42852" w:themeColor="text2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285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242852" w:themeColor="text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aps/>
      <w:color w:val="242852" w:themeColor="text2"/>
      <w:sz w:val="1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242852" w:themeColor="text2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Cs/>
      <w:color w:val="242852" w:themeColor="text2"/>
      <w:sz w:val="1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2852" w:themeColor="text2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iCs/>
      <w:color w:val="242852" w:themeColor="text2"/>
      <w:sz w:val="1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aps/>
      <w:color w:val="242852" w:themeColor="text2"/>
      <w:sz w:val="24"/>
      <w:szCs w:val="32"/>
    </w:rPr>
  </w:style>
  <w:style w:type="paragraph" w:customStyle="1" w:styleId="ContactInfo">
    <w:name w:val="Contact Info"/>
    <w:basedOn w:val="Normal"/>
    <w:uiPriority w:val="2"/>
    <w:qFormat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pPr>
      <w:spacing w:before="120" w:line="192" w:lineRule="auto"/>
      <w:contextualSpacing/>
    </w:pPr>
    <w:rPr>
      <w:rFonts w:asciiTheme="majorHAnsi" w:eastAsiaTheme="majorEastAsia" w:hAnsiTheme="majorHAnsi" w:cstheme="majorBidi"/>
      <w:b/>
      <w:caps/>
      <w:color w:val="000000" w:themeColor="text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540" w:line="288" w:lineRule="auto"/>
      <w:ind w:right="2880"/>
      <w:contextualSpacing/>
    </w:pPr>
    <w:rPr>
      <w:rFonts w:asciiTheme="majorHAnsi" w:eastAsiaTheme="minorEastAsia" w:hAnsiTheme="majorHAnsi"/>
      <w:spacing w:val="15"/>
      <w:sz w:val="24"/>
      <w:szCs w:val="22"/>
    </w:rPr>
  </w:style>
  <w:style w:type="paragraph" w:styleId="ListBullet">
    <w:name w:val="List Bullet"/>
    <w:basedOn w:val="Normal"/>
    <w:uiPriority w:val="9"/>
    <w:qFormat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242852" w:themeColor="text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aps/>
      <w:color w:val="242852" w:themeColor="text2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242852" w:themeColor="text2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242852" w:themeColor="text2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42852" w:themeColor="text2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olor w:val="242852" w:themeColor="text2"/>
      <w:sz w:val="16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 w:val="0"/>
      <w:iCs/>
      <w:color w:val="262626" w:themeColor="text1" w:themeTint="D9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aps/>
      <w:smallCaps w:val="0"/>
      <w:color w:val="7F7F7F" w:themeColor="text1" w:themeTint="80"/>
      <w:spacing w:val="0"/>
      <w:u w:val="single"/>
      <w:bdr w:val="none" w:sz="0" w:space="0" w:color="auto"/>
    </w:rPr>
  </w:style>
  <w:style w:type="paragraph" w:styleId="Footer">
    <w:name w:val="footer"/>
    <w:basedOn w:val="Normal"/>
    <w:link w:val="FooterChar"/>
    <w:uiPriority w:val="99"/>
    <w:unhideWhenUsed/>
    <w:qFormat/>
    <w:pPr>
      <w:spacing w:before="240" w:after="0" w:line="240" w:lineRule="auto"/>
    </w:pPr>
    <w:rPr>
      <w:color w:val="242852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242852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asciiTheme="majorHAnsi" w:eastAsiaTheme="minorEastAsia" w:hAnsiTheme="majorHAnsi"/>
      <w:spacing w:val="15"/>
      <w:sz w:val="24"/>
      <w:szCs w:val="22"/>
    </w:rPr>
  </w:style>
  <w:style w:type="character" w:styleId="Emphasis">
    <w:name w:val="Emphasis"/>
    <w:basedOn w:val="DefaultParagraphFont"/>
    <w:uiPriority w:val="20"/>
    <w:semiHidden/>
    <w:unhideWhenUsed/>
    <w:qFormat/>
    <w:rPr>
      <w:i w:val="0"/>
      <w:iCs/>
      <w:color w:val="4A66AC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360" w:after="360"/>
    </w:pPr>
    <w:rPr>
      <w:iCs/>
      <w:sz w:val="2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360" w:after="360"/>
    </w:pPr>
    <w:rPr>
      <w:b/>
      <w:iCs/>
      <w:color w:val="262626" w:themeColor="text1" w:themeTint="D9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Cs/>
      <w:color w:val="262626" w:themeColor="text1" w:themeTint="D9"/>
      <w:sz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 w:val="0"/>
      <w:iCs/>
      <w:color w:val="4A66AC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 w:val="0"/>
      <w:bCs/>
      <w:caps/>
      <w:smallCaps w:val="0"/>
      <w:color w:val="262626" w:themeColor="text1" w:themeTint="D9"/>
      <w:spacing w:val="0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before="40" w:after="160" w:line="240" w:lineRule="auto"/>
    </w:pPr>
    <w:rPr>
      <w:iCs/>
      <w:color w:val="262626" w:themeColor="text1" w:themeTint="D9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pPr>
      <w:ind w:left="216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F7F7F" w:themeColor="text1" w:themeTint="80"/>
    </w:rPr>
  </w:style>
  <w:style w:type="paragraph" w:customStyle="1" w:styleId="Name">
    <w:name w:val="Name"/>
    <w:basedOn w:val="Normal"/>
    <w:uiPriority w:val="1"/>
    <w:qFormat/>
    <w:pPr>
      <w:spacing w:before="120" w:after="120" w:line="192" w:lineRule="auto"/>
      <w:contextualSpacing/>
    </w:pPr>
    <w:rPr>
      <w:rFonts w:asciiTheme="majorHAnsi" w:hAnsiTheme="majorHAnsi"/>
      <w:b/>
      <w:caps/>
      <w:color w:val="242852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color w:val="000000" w:themeColor="text1"/>
      <w:kern w:val="28"/>
      <w:sz w:val="70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42852" w:themeColor="text2"/>
      <w:sz w:val="22"/>
      <w:szCs w:val="2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qFormat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242852" w:themeColor="text2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242852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242852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242852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242852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242852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242852" w:themeColor="text2"/>
    </w:rPr>
  </w:style>
  <w:style w:type="character" w:styleId="Hyperlink">
    <w:name w:val="Hyperlink"/>
    <w:basedOn w:val="DefaultParagraphFont"/>
    <w:uiPriority w:val="99"/>
    <w:unhideWhenUsed/>
    <w:rsid w:val="00256F0B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6F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5B72"/>
    <w:rPr>
      <w:color w:val="3EBBF0" w:themeColor="followedHyperlink"/>
      <w:u w:val="single"/>
    </w:rPr>
  </w:style>
  <w:style w:type="table" w:styleId="TableGrid">
    <w:name w:val="Table Grid"/>
    <w:basedOn w:val="TableNormal"/>
    <w:uiPriority w:val="39"/>
    <w:rsid w:val="00027A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27A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beljosephhelou@gmail.com" TargetMode="External"/><Relationship Id="rId13" Type="http://schemas.openxmlformats.org/officeDocument/2006/relationships/hyperlink" Target="Result8998333364.pdf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Result8938232988.pdf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Result8998333364.pdf" TargetMode="External"/><Relationship Id="rId10" Type="http://schemas.openxmlformats.org/officeDocument/2006/relationships/hyperlink" Target="Result8938232988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jh00001@students.aust.edu.lb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my%20cv%20files\%7bDC57C709-8B71-164E-A444-4C55C1968DD8%7dtf5000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552F63A457B824E986A6AC33508B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9FA5C-C907-CC45-8C5C-06E05440381E}"/>
      </w:docPartPr>
      <w:docPartBody>
        <w:p w:rsidR="002E37C1" w:rsidRDefault="00B73349">
          <w:pPr>
            <w:pStyle w:val="0552F63A457B824E986A6AC33508B5C0"/>
          </w:pPr>
          <w:r>
            <w:t>Experience</w:t>
          </w:r>
        </w:p>
      </w:docPartBody>
    </w:docPart>
    <w:docPart>
      <w:docPartPr>
        <w:name w:val="66FA0F53597262499CB3070EA5082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D661A-F2BF-D34D-8067-78A71FD17ED9}"/>
      </w:docPartPr>
      <w:docPartBody>
        <w:p w:rsidR="002E37C1" w:rsidRDefault="00B73349">
          <w:pPr>
            <w:pStyle w:val="66FA0F53597262499CB3070EA5082104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4472C4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3349"/>
    <w:rsid w:val="00143C8D"/>
    <w:rsid w:val="001C0987"/>
    <w:rsid w:val="001C31CF"/>
    <w:rsid w:val="002646B4"/>
    <w:rsid w:val="00294C55"/>
    <w:rsid w:val="002E37C1"/>
    <w:rsid w:val="00304F11"/>
    <w:rsid w:val="003B2206"/>
    <w:rsid w:val="004B7FD3"/>
    <w:rsid w:val="007642E4"/>
    <w:rsid w:val="009068D8"/>
    <w:rsid w:val="00991454"/>
    <w:rsid w:val="009F7F3C"/>
    <w:rsid w:val="00AB2054"/>
    <w:rsid w:val="00AD0860"/>
    <w:rsid w:val="00B47FF6"/>
    <w:rsid w:val="00B73349"/>
    <w:rsid w:val="00BD4D46"/>
    <w:rsid w:val="00C67767"/>
    <w:rsid w:val="00C963A8"/>
    <w:rsid w:val="00DC59F2"/>
    <w:rsid w:val="00E551FE"/>
    <w:rsid w:val="00F2454B"/>
    <w:rsid w:val="00FA13F8"/>
    <w:rsid w:val="00FB3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552F63A457B824E986A6AC33508B5C0">
    <w:name w:val="0552F63A457B824E986A6AC33508B5C0"/>
  </w:style>
  <w:style w:type="paragraph" w:styleId="ListBullet">
    <w:name w:val="List Bullet"/>
    <w:basedOn w:val="Normal"/>
    <w:uiPriority w:val="9"/>
    <w:qFormat/>
    <w:pPr>
      <w:numPr>
        <w:numId w:val="1"/>
      </w:numPr>
      <w:spacing w:after="120" w:line="312" w:lineRule="auto"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66FA0F53597262499CB3070EA5082104">
    <w:name w:val="66FA0F53597262499CB3070EA50821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3DE0A-60EA-4EB7-B16D-D04CFCE0C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DC57C709-8B71-164E-A444-4C55C1968DD8}tf50002018</Template>
  <TotalTime>298</TotalTime>
  <Pages>3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bel jeep</dc:creator>
  <cp:keywords/>
  <dc:description/>
  <cp:lastModifiedBy>charbel jeep</cp:lastModifiedBy>
  <cp:revision>90</cp:revision>
  <cp:lastPrinted>2021-06-29T18:25:00Z</cp:lastPrinted>
  <dcterms:created xsi:type="dcterms:W3CDTF">2020-02-10T16:47:00Z</dcterms:created>
  <dcterms:modified xsi:type="dcterms:W3CDTF">2021-08-08T19:06:00Z</dcterms:modified>
</cp:coreProperties>
</file>